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3-27</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Mar 27 15:22:00 UTC 2019</w:t>
      </w:r>
    </w:p>
    <w:p>
      <w:r>
        <w:t xml:space="preserve">Based on commit:</w:t>
      </w:r>
      <w:r>
        <w:t xml:space="preserve"> </w:t>
      </w:r>
      <w:hyperlink r:id="rId22">
        <w:r>
          <w:rPr>
            <w:rStyle w:val="Link"/>
          </w:rPr>
          <w:t xml:space="preserve">c43b634f54d34142c262ca4c005e5ee5e5147b7f</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chebi MTD database[4]-prefix cust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 OR MTD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051e3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91a15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4e692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db5207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c43b634f54d34142c262ca4c005e5ee5e5147b7f"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c43b634f54d34142c262ca4c005e5ee5e5147b7f"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3-27</dcterms:created>
  <dcterms:modified xsi:type="dcterms:W3CDTF">2019-03-27</dcterms:modified>
</cp:coreProperties>
</file>